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rmqtt</w:t>
        </w:r>
      </w:hyperlink>
    </w:p>
    <w:bookmarkStart w:id="23" w:name="攻击场景与漏洞危害"/>
    <w:p>
      <w:pPr>
        <w:pStyle w:val="Heading3"/>
      </w:pPr>
      <w:r>
        <w:t xml:space="preserve">攻击场景与漏洞危害</w:t>
      </w:r>
    </w:p>
    <w:p>
      <w:pPr>
        <w:pStyle w:val="FirstParagraph"/>
      </w:pPr>
      <w:r>
        <w:t xml:space="preserve">考虑共享场景下的物联网应用，即智能家居系统使用MQTT协议进行物联网设备和用户管理，其中有两个用户角色。管理员（即房主）可以授权其他普通用户（例如，客人、租户）访问他的智能家居设备的权利。普通用户的访问权限可能会被撤销（租约到期）。我们认为管理员和设备是良性的，而客人可能是恶意的，会尽可能地去试图越权访问设备（越权或是维持被撤销的权限）。</w:t>
      </w:r>
    </w:p>
    <w:bookmarkStart w:id="21" w:name="Xbe0f91b06a48b40cb2f48699548b32c22328001"/>
    <w:p>
      <w:pPr>
        <w:pStyle w:val="Heading5"/>
      </w:pPr>
      <w:r>
        <w:t xml:space="preserve">0x01攻击场景</w:t>
      </w:r>
    </w:p>
    <w:p>
      <w:pPr>
        <w:pStyle w:val="FirstParagraph"/>
      </w:pPr>
      <w:r>
        <w:t xml:space="preserve">首先，攻击者暂时（作为租客）拥有主题“testtopic”的发布权限。</w:t>
      </w:r>
    </w:p>
    <w:p>
      <w:pPr>
        <w:numPr>
          <w:ilvl w:val="0"/>
          <w:numId w:val="1001"/>
        </w:numPr>
      </w:pPr>
      <w:r>
        <w:t xml:space="preserve">攻击者连接Broker</w:t>
      </w:r>
    </w:p>
    <w:p>
      <w:pPr>
        <w:numPr>
          <w:ilvl w:val="0"/>
          <w:numId w:val="1001"/>
        </w:numPr>
      </w:pPr>
      <w:r>
        <w:t xml:space="preserve">攻击者向话题“testtopic”发布retained message，该消息被broker存储</w:t>
      </w:r>
    </w:p>
    <w:p>
      <w:pPr>
        <w:numPr>
          <w:ilvl w:val="0"/>
          <w:numId w:val="1001"/>
        </w:numPr>
      </w:pPr>
      <w:r>
        <w:t xml:space="preserve">攻击者的发布权限被管理员或设备所有者撤销。</w:t>
      </w:r>
    </w:p>
    <w:p>
      <w:pPr>
        <w:numPr>
          <w:ilvl w:val="0"/>
          <w:numId w:val="1001"/>
        </w:numPr>
      </w:pPr>
      <w:r>
        <w:t xml:space="preserve">智能设备上线并订阅了话题“testtopic”，此时智能设备收到攻击者发布的retained message（即使此时攻击者已经失去了发布权限）</w:t>
      </w:r>
    </w:p>
    <w:bookmarkEnd w:id="21"/>
    <w:bookmarkStart w:id="22" w:name="Xdea30bf3889277ed75bbadf9d2b5aa58c2aa009"/>
    <w:p>
      <w:pPr>
        <w:pStyle w:val="Heading5"/>
      </w:pPr>
      <w:r>
        <w:t xml:space="preserve">0x02漏洞危害</w:t>
      </w:r>
    </w:p>
    <w:p>
      <w:pPr>
        <w:pStyle w:val="FirstParagraph"/>
      </w:pPr>
      <w:r>
        <w:t xml:space="preserve">攻击者能够在失去发布权限之后仍然向订阅者发布消息（时机取决于新的订阅者什么时候订阅话题）。未授权访问可能导致攻击者在租约到期退房之后，仍然能向智能门锁的控制话题发布解锁命令，打开智能门锁。</w:t>
      </w:r>
    </w:p>
    <w:bookmarkEnd w:id="22"/>
    <w:bookmarkEnd w:id="23"/>
    <w:bookmarkStart w:id="37" w:name="测试"/>
    <w:p>
      <w:pPr>
        <w:pStyle w:val="Heading3"/>
      </w:pPr>
      <w:r>
        <w:t xml:space="preserve">测试</w:t>
      </w:r>
    </w:p>
    <w:bookmarkStart w:id="26" w:name="Xa863e7e0580ae190badd6b41fd0345b77266af8"/>
    <w:p>
      <w:pPr>
        <w:pStyle w:val="Heading5"/>
      </w:pPr>
      <w:r>
        <w:t xml:space="preserve">0x01测试环境</w:t>
      </w:r>
    </w:p>
    <w:p>
      <w:pPr>
        <w:pStyle w:val="FirstParagraph"/>
      </w:pPr>
      <w:hyperlink r:id="rId24">
        <w:r>
          <w:rPr>
            <w:rStyle w:val="Hyperlink"/>
          </w:rPr>
          <w:t xml:space="preserve">rmqtt v0.2.3</w:t>
        </w:r>
      </w:hyperlink>
    </w:p>
    <w:p>
      <w:pPr>
        <w:pStyle w:val="BodyText"/>
      </w:pPr>
      <w:r>
        <w:t xml:space="preserve">测试时使用rmqtt自带的rmqtt-auth-http插件</w:t>
      </w:r>
      <w:hyperlink r:id="rId25">
        <w:r>
          <w:rPr>
            <w:rStyle w:val="Hyperlink"/>
          </w:rPr>
          <w:t xml:space="preserve">https://mqttx.app/zh</w:t>
        </w:r>
      </w:hyperlink>
      <w:r>
        <w:t xml:space="preserve">)</w:t>
      </w:r>
    </w:p>
    <w:bookmarkEnd w:id="26"/>
    <w:bookmarkStart w:id="36" w:name="X50be3b434455769e66c953fba98aded1f7f2052"/>
    <w:p>
      <w:pPr>
        <w:pStyle w:val="Heading5"/>
      </w:pPr>
      <w:r>
        <w:t xml:space="preserve">0x02测试步骤</w:t>
      </w:r>
    </w:p>
    <w:p>
      <w:pPr>
        <w:numPr>
          <w:ilvl w:val="0"/>
          <w:numId w:val="1002"/>
        </w:numPr>
      </w:pPr>
      <w:r>
        <w:t xml:space="preserve">user1作为攻击者连接到broker并发布一条retained message到“testtopic”，我们认为这时候攻击者具有连接和发布的权限，因此权限检查通过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990243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:\Users\Rain\Desktop\MQTT\%E6%BC%8F%E6%B4%9E%E4%B8%8A%E6%8A%A5\rmqtt\rmqtt_retained_message\rmqtt_retained_message.assets\image-2022091309202129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0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2"/>
        </w:numPr>
      </w:pPr>
      <w:r>
        <w:t xml:space="preserve">之后撤销user1的发布权限，具体操作为：后续收到任何user1的发布请求，全部拒绝操作</w:t>
      </w:r>
    </w:p>
    <w:p>
      <w:pPr>
        <w:numPr>
          <w:ilvl w:val="0"/>
          <w:numId w:val="1002"/>
        </w:numPr>
      </w:pPr>
      <w:r>
        <w:t xml:space="preserve">user2作为智能设备，连接到broker并订阅“testtopic”，我们认为user2具有连接和订阅的权限，因此权限检查通过（注意此时只检查了user2的相关权限）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075334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:\Users\Rain\Desktop\MQTT\%E6%BC%8F%E6%B4%9E%E4%B8%8A%E6%8A%A5\rmqtt\rmqtt_retained_message\rmqtt_retained_message.assets\image-2022091309225217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2"/>
        </w:numPr>
      </w:pPr>
      <w:r>
        <w:t xml:space="preserve">user2的客户端收到user1发布的retained message，但是此时user1已经不具备发布权限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89772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:\Users\Rain\Desktop\MQTT\%E6%BC%8F%E6%B4%9E%E4%B8%8A%E6%8A%A5\rmqtt\rmqtt_retained_message\rmqtt_retained_message.assets\image-2022091309234958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hyperlink" Id="rId20" Target="https://github.com/rmqtt/rmqtt" TargetMode="External" /><Relationship Type="http://schemas.openxmlformats.org/officeDocument/2006/relationships/hyperlink" Id="rId24" Target="https://github.com/rmqtt/rmqtt/releases/download/v0.2.3/rmqtt-0.2.3-x86_64-unknown-linux-musl.zip" TargetMode="External" /><Relationship Type="http://schemas.openxmlformats.org/officeDocument/2006/relationships/hyperlink" Id="rId25" Target="https://mqttx.app/z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rmqtt/rmqtt" TargetMode="External" /><Relationship Type="http://schemas.openxmlformats.org/officeDocument/2006/relationships/hyperlink" Id="rId24" Target="https://github.com/rmqtt/rmqtt/releases/download/v0.2.3/rmqtt-0.2.3-x86_64-unknown-linux-musl.zip" TargetMode="External" /><Relationship Type="http://schemas.openxmlformats.org/officeDocument/2006/relationships/hyperlink" Id="rId25" Target="https://mqttx.app/z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3T03:49:55Z</dcterms:created>
  <dcterms:modified xsi:type="dcterms:W3CDTF">2022-09-13T03:4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